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ภาษาอังกฤษ</w:t>
      </w:r>
      <w:r>
        <w:t xml:space="preserve"> </w:t>
      </w:r>
      <w:r>
        <w:t xml:space="preserve">1.3</w:t>
      </w:r>
      <w:r>
        <w:t xml:space="preserve"> </w:t>
      </w:r>
      <w:r>
        <w:t xml:space="preserve">Speaking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form เตรียมอุดมศึกษา Standard What is happenning to him OK let get the answer What should he do ?Take a rest See a doctor List Question the doctors go to hospital ขั้นตอนนี้นะครับ ให้นักเรียนกับเพื่อน ๆ ลอง มักจะถามเรา เมื่อตอนไปโรงพยาบาลลองลิสต์ให้มากที่สุดเท่าที่นักเรียนจะทำได้นะครับ what’s wrong with you</w:t>
      </w:r>
    </w:p>
    <w:p>
      <w:pPr>
        <w:pStyle w:val="BodyText"/>
      </w:pPr>
      <w:r>
        <w:t xml:space="preserve">[ภาษาต่างประเทศ]What seems to be the problemsfor you is formal // จากหน้านี้นะครับ เป็นคำถามที่คุณหมอจะถามนะครับ มันจะใช้ในสถานการณ์ที่ไม่เป็นทางการครับ เช่น ว่าเป็นอย่างไรบ้าง แต่สำหรับประโยคข้างหลัง ที่ค่อนข้างเป็นทางการ และคุณหมอใช้จริง ๆ ค่ะ // Let/s look at and the bad headachaall the time</w:t>
      </w:r>
    </w:p>
    <w:p>
      <w:pPr>
        <w:pStyle w:val="BodyText"/>
      </w:pPr>
      <w:r>
        <w:t xml:space="preserve">[ภาษาต่างประเทศ] to have a go home cau you give to medicine and you can get a pramacy OK let’s true or 3. the doctor diagnosed him with a migNumber 4 Staying in bed and drinkinghstaying in bed collect the without good morning doctorI think they startto reduce your fewer ok let’s look the answers number 1 Mr.Chai has a bad วันนี้นะครับ จากบทสนนานะครับ</w:t>
      </w:r>
    </w:p>
    <w:p>
      <w:pPr>
        <w:pStyle w:val="BodyText"/>
      </w:pPr>
      <w:r>
        <w:t xml:space="preserve">[ภาษาต่างประเทศ]started last night สำหรับข้อนี้นะครับ เริ่มต้นเมื่อคืนครับ เป็นคำตอบที่ถูกต้องครับ</w:t>
      </w:r>
    </w:p>
    <w:p>
      <w:pPr>
        <w:pStyle w:val="BodyText"/>
      </w:pPr>
      <w:r>
        <w:t xml:space="preserve">[ภาษาต่างประเทศ]and the answers true or false ข้อนี้นะครับ คุณหมอวินิจฉัยว่าคุณชัยเป็นไมเกรนนะครับ แต่ความจริงไม่ใช่นะครับ เป็นไข้หวัดต่างหากนะครับ true or false and the answers is true // ข้อนี้นะครับ เขาบอกว่าการที่ให้นอนพักผ่อนนะครับ และดื่มน้ำมาก ๆ เป็นคำแนะนำของคุณหมอ ที่บอกว่าถูกต้องมาก ๆ ครับ</w:t>
      </w:r>
    </w:p>
    <w:p>
      <w:pPr>
        <w:pStyle w:val="BodyText"/>
      </w:pPr>
      <w:r>
        <w:t xml:space="preserve">[ภาษาต่างประเทศ] from the phamacy จากโจทย์นะครับ เขาบอกว่าสามารถไปรับยาจากเภสัชกรได้เลยครับ คุณหมอต้องเขียนใบสั่งยาก่อน ถึงจะไปรับยาจากเภสัชกรได้ครับ // useful expressions what seems Expression จากประโยคนี้นะครับ แปลว่าคุณเป็นอะไรมาหรือคะ เดี๋ยวขอคุณหมอวัดอุณหภูมิ คุณเป็นมานานหรือยังคะyour temperature is quite hight I will like you a เดี๋ยวดิฉันจะเขียนใบสั่งยาให้ค่ะ แล้วคุณไปรับยาที่เภสัชกรได้เลยค่ะ ผมอาการไม่ค่อยดีเลยครับ คุณหมอhave a realy bad headache // ผมปวดหัวมาก ๆ เลยครับ หมอI think this เป็นมาตั้งแค่เมื่อคืนแล้วคุณหมอ เดี๋ยวคุณหมอจะสั่งยาให้ผมหรือเปล่าครับ to day what’s wrong? 2 ตัวอย่างแรกนะครับ เป็นตัวอย่างที่ไม่เป็นทางการนะครับ ใช้ถามว่าคุณเป็นอย่างไรบ้างนะครับ อาจจะใช้คุณแม่ถามกับลูกว่าเป็นอย่างไรบ้างครับa formal and… What’s seems to be the ploblem? สำหรับ 2 ตัวอย่างข้างหลังนะครับ ก็ใช้ถามว่าคุณเป็นอะไรเหมือนกัน ครับ</w:t>
      </w:r>
    </w:p>
    <w:p>
      <w:pPr>
        <w:pStyle w:val="BodyText"/>
      </w:pPr>
      <w:r>
        <w:t xml:space="preserve">[ภาษาต่างประเทศ]what are your symptoms How long have you been sick? เป็นอย่างนี้มานาหรือยังครับ</w:t>
      </w:r>
    </w:p>
    <w:p>
      <w:pPr>
        <w:pStyle w:val="BodyText"/>
      </w:pPr>
      <w:r>
        <w:t xml:space="preserve">[ภาษาต่างประเทศ] คุณแพ้ยาอะไรหรือเปล่าครับ i’ve got a… // ผมป่วยเป็นจุด ๆ ๆ อันนี้อาจจะใส่ชื่อโรคก็ได้นะครับ ผมรู้สึกป่วยจังเลยครับ ผมปวดหัวมากเลยครับ</w:t>
      </w:r>
    </w:p>
    <w:p>
      <w:pPr>
        <w:pStyle w:val="BodyText"/>
      </w:pPr>
      <w:r>
        <w:t xml:space="preserve">[ภาษาต่างประเทศ] ผมรู้สึกเจ็บหรือปวดมาก ไม่สามารถสัมผัสอวัยวะได้นะครับ เช่น I’v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ภาษาอังกฤษ 1.3 Speaking</dc:title>
  <dc:creator/>
  <cp:keywords/>
  <dcterms:created xsi:type="dcterms:W3CDTF">2021-03-23T09:19:00Z</dcterms:created>
  <dcterms:modified xsi:type="dcterms:W3CDTF">2021-03-23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ตุลาคม 2563 เวลา 09.50 น.</vt:lpwstr>
  </property>
  <property fmtid="{D5CDD505-2E9C-101B-9397-08002B2CF9AE}" pid="3" name="subtitle">
    <vt:lpwstr/>
  </property>
</Properties>
</file>